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FE93FC" w14:textId="786F71CB" w:rsidR="00745425" w:rsidRPr="00745425" w:rsidRDefault="00745425" w:rsidP="00745425">
      <w:pPr>
        <w:rPr>
          <w:rFonts w:asciiTheme="minorHAnsi" w:hAnsiTheme="minorHAnsi" w:cstheme="minorHAnsi"/>
          <w:b/>
          <w:sz w:val="20"/>
          <w:szCs w:val="20"/>
        </w:rPr>
      </w:pPr>
      <w:r w:rsidRPr="00745425">
        <w:rPr>
          <w:rFonts w:asciiTheme="minorHAnsi" w:hAnsiTheme="minorHAnsi" w:cstheme="minorHAnsi"/>
          <w:b/>
          <w:sz w:val="20"/>
          <w:szCs w:val="20"/>
        </w:rPr>
        <w:t>*Anticipated</w:t>
      </w:r>
      <w:r>
        <w:rPr>
          <w:rFonts w:asciiTheme="minorHAnsi" w:hAnsiTheme="minorHAnsi" w:cstheme="minorHAnsi"/>
          <w:b/>
          <w:sz w:val="20"/>
          <w:szCs w:val="20"/>
        </w:rPr>
        <w:t xml:space="preserve"> decision </w:t>
      </w:r>
      <w:r w:rsidRPr="00745425">
        <w:rPr>
          <w:rFonts w:asciiTheme="minorHAnsi" w:hAnsiTheme="minorHAnsi" w:cstheme="minorHAnsi"/>
          <w:b/>
          <w:sz w:val="20"/>
          <w:szCs w:val="20"/>
        </w:rPr>
        <w:t>date</w:t>
      </w:r>
      <w:r>
        <w:rPr>
          <w:rFonts w:asciiTheme="minorHAnsi" w:hAnsiTheme="minorHAnsi" w:cstheme="minorHAnsi"/>
          <w:b/>
          <w:sz w:val="20"/>
          <w:szCs w:val="20"/>
        </w:rPr>
        <w:t>s</w:t>
      </w:r>
      <w:r w:rsidRPr="00745425">
        <w:rPr>
          <w:rFonts w:asciiTheme="minorHAnsi" w:hAnsiTheme="minorHAnsi" w:cstheme="minorHAnsi"/>
          <w:b/>
          <w:sz w:val="20"/>
          <w:szCs w:val="20"/>
        </w:rPr>
        <w:t xml:space="preserve"> subject to change </w:t>
      </w:r>
    </w:p>
    <w:p w14:paraId="2EDDF67E" w14:textId="77777777" w:rsidR="00745425" w:rsidRPr="00745425" w:rsidRDefault="00745425" w:rsidP="00745425"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 w14:paraId="6FD503AB" w14:textId="3F631CAC" w:rsidR="00146450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d.report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1BDAFC3C" w14:textId="27737916" w:rsidR="003227C8" w:rsidRPr="005F3398" w:rsidRDefault="003227C8" w:rsidP="005513B8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 w:rsidRPr="003227C8">
        <w:t xml:space="preserve"> 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d.report_data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[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i</w:t>
      </w:r>
      <w:proofErr w:type="spellEnd"/>
      <w:r w:rsidRPr="003227C8">
        <w:rPr>
          <w:rFonts w:asciiTheme="minorHAnsi" w:hAnsiTheme="minorHAnsi" w:cstheme="minorHAnsi"/>
          <w:b/>
          <w:sz w:val="28"/>
          <w:szCs w:val="28"/>
        </w:rPr>
        <w:t>].</w:t>
      </w:r>
      <w:proofErr w:type="spellStart"/>
      <w:r w:rsidRPr="003227C8">
        <w:rPr>
          <w:rFonts w:asciiTheme="minorHAnsi" w:hAnsiTheme="minorHAnsi" w:cstheme="minorHAnsi"/>
          <w:b/>
          <w:sz w:val="28"/>
          <w:szCs w:val="28"/>
        </w:rPr>
        <w:t>val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tbl>
      <w:tblPr>
        <w:tblStyle w:val="TableGrid"/>
        <w:tblW w:w="13707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284"/>
        <w:gridCol w:w="3685"/>
        <w:gridCol w:w="3755"/>
        <w:gridCol w:w="5983"/>
      </w:tblGrid>
      <w:tr w:rsidR="00942F29" w:rsidRPr="00A27D1D" w14:paraId="51001864" w14:textId="77777777" w:rsidTr="00942F29">
        <w:trPr>
          <w:trHeight w:val="245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FAB689" w14:textId="342369CD" w:rsidR="00942F29" w:rsidRPr="00A27D1D" w:rsidRDefault="00942F29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398E4C" w14:textId="77777777" w:rsidR="00942F29" w:rsidRPr="00A27D1D" w:rsidRDefault="00942F29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14BBFE" w14:textId="77777777" w:rsidR="00942F29" w:rsidRPr="00A27D1D" w:rsidRDefault="00942F29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7CFCEE" w14:textId="77777777" w:rsidR="00942F29" w:rsidRPr="00A27D1D" w:rsidRDefault="00942F29" w:rsidP="005513B8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A27D1D"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 w:rsidR="00942F29" w:rsidRPr="0015328D" w14:paraId="2ADAA934" w14:textId="77777777" w:rsidTr="00942F29">
        <w:trPr>
          <w:trHeight w:val="536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C08C1" w14:textId="7754B528" w:rsidR="00942F29" w:rsidRPr="00444B03" w:rsidRDefault="00942F29" w:rsidP="002D6A68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].</w:t>
            </w:r>
            <w:proofErr w:type="spellStart"/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28AE0" w14:textId="093B5687" w:rsidR="00942F29" w:rsidRPr="00444B03" w:rsidRDefault="00942F29" w:rsidP="002D6A68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].</w:t>
            </w:r>
            <w:r>
              <w:t xml:space="preserve"> </w:t>
            </w:r>
            <w:proofErr w:type="spellStart"/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72F87E8C" w14:textId="599A2D5E" w:rsidR="00942F29" w:rsidRDefault="00942F29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0ACB4E03" w14:textId="19225915" w:rsidR="00942F29" w:rsidRPr="00BD2641" w:rsidRDefault="00942F29" w:rsidP="002D6A68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7FC5EF51" w14:textId="447324E0" w:rsidR="00942F29" w:rsidRDefault="00942F29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C5D44E9" w14:textId="677AE145" w:rsidR="00942F29" w:rsidRPr="001916F2" w:rsidRDefault="00942F29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12FF739A" w14:textId="768B96BC" w:rsidR="00942F29" w:rsidRPr="00444B03" w:rsidRDefault="00942F29" w:rsidP="007F1ED1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D02A3C6" w14:textId="157A8D5F" w:rsidR="00942F29" w:rsidRDefault="00942F29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951D20D" w14:textId="4C116279" w:rsidR="00942F29" w:rsidRDefault="00942F29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1FBA3E2" w14:textId="173EC453" w:rsidR="00942F29" w:rsidRPr="00444B03" w:rsidRDefault="00942F29" w:rsidP="007F1ED1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1E72D87" w14:textId="105A892F" w:rsidR="00942F29" w:rsidRDefault="00942F29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23DF84E6" w14:textId="118A9183" w:rsidR="00942F29" w:rsidRDefault="00942F29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BFD0A50" w14:textId="7CDE3DAA" w:rsidR="00942F29" w:rsidRPr="00444B03" w:rsidRDefault="00942F29" w:rsidP="002D6A68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0FA3FB3" w14:textId="2ACEF7F7" w:rsidR="00942F29" w:rsidRDefault="00942F29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2B6A8F32" w14:textId="7C4D8173" w:rsidR="00942F29" w:rsidRPr="00444B03" w:rsidRDefault="00942F29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E3FFAFF" w14:textId="3A3E06FF" w:rsidR="00942F29" w:rsidRDefault="00942F29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89F3781" w14:textId="6E425839" w:rsidR="00942F29" w:rsidRDefault="00942F29" w:rsidP="002D6A68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4DEAF29" w14:textId="446C0D84" w:rsidR="00942F29" w:rsidRPr="00E046C9" w:rsidRDefault="00942F29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245303D7" w14:textId="07CF123F" w:rsidR="00942F29" w:rsidRPr="009B7905" w:rsidRDefault="00942F29" w:rsidP="002D6A68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6E5FE967" w14:textId="0EA3FB9B" w:rsidR="00942F29" w:rsidRPr="00444B03" w:rsidRDefault="00942F29" w:rsidP="002D6A68"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</w:t>
            </w:r>
            <w:proofErr w:type="spellEnd"/>
            <w:proofErr w:type="gram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</w:t>
            </w:r>
            <w:proofErr w:type="gram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_type:ifEQ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CCDD5" w14:textId="0664C042" w:rsidR="00942F29" w:rsidRDefault="00942F29" w:rsidP="002D6A68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3B48D84" w14:textId="70AB97D4" w:rsidR="00942F29" w:rsidRDefault="00942F2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089FE24" w14:textId="2FCC7CC2" w:rsidR="00942F29" w:rsidRPr="00A27D1D" w:rsidRDefault="00942F2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86A581" w14:textId="485D8B78" w:rsidR="00942F29" w:rsidRDefault="00942F29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referral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EE5E1A4" w14:textId="64ADF59F" w:rsidR="00942F29" w:rsidRDefault="00942F29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03604D8" w14:textId="1D9BA989" w:rsidR="00942F29" w:rsidRDefault="00942F29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70492C8" w14:textId="679C4258" w:rsidR="00942F29" w:rsidRPr="00E046C9" w:rsidRDefault="00942F29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44DE55E0" w14:textId="657FE8B5" w:rsidR="00942F29" w:rsidRDefault="00942F29" w:rsidP="00093B5F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02F28C0" w14:textId="14FFD92E" w:rsidR="00942F29" w:rsidRDefault="00942F29" w:rsidP="00093B5F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2198DBC5" w14:textId="41474E86" w:rsidR="00942F29" w:rsidRPr="00E046C9" w:rsidRDefault="00942F29" w:rsidP="00093B5F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10FDB5D9" w14:textId="0033D323" w:rsidR="00942F29" w:rsidRPr="005344D2" w:rsidRDefault="00942F29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BFA3127" w14:textId="6B5E8D2B" w:rsidR="00942F29" w:rsidRDefault="00942F29" w:rsidP="00B67E89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116F454" w14:textId="54970929" w:rsidR="00942F29" w:rsidRPr="00E046C9" w:rsidRDefault="00942F29" w:rsidP="00B67E89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0EC5F950" w14:textId="18A82837" w:rsidR="00942F29" w:rsidRPr="005344D2" w:rsidRDefault="00942F29" w:rsidP="005344D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</w:t>
            </w:r>
            <w:proofErr w:type="spellEnd"/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3627F2" w14:textId="224FD624" w:rsidR="00942F29" w:rsidRPr="00220605" w:rsidRDefault="00942F29" w:rsidP="002D6A68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47B709F6" w14:textId="499E2FA8" w:rsidR="00942F29" w:rsidRPr="00220605" w:rsidRDefault="00942F2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5405F84F" w14:textId="6E6456DC" w:rsidR="00942F29" w:rsidRPr="00220605" w:rsidRDefault="00942F29" w:rsidP="002D6A68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</w:t>
            </w:r>
            <w:proofErr w:type="spellStart"/>
            <w:r>
              <w:rPr>
                <w:sz w:val="20"/>
                <w:szCs w:val="20"/>
              </w:rPr>
              <w:t>i</w:t>
            </w:r>
            <w:proofErr w:type="spellEnd"/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86AF8E1" w14:textId="77777777" w:rsidR="00942F29" w:rsidRPr="00220605" w:rsidRDefault="00942F29" w:rsidP="002D6A68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 w:rsidR="00942F29" w:rsidRPr="00444B03" w14:paraId="7EBD6DC4" w14:textId="77777777" w:rsidTr="00942F29">
        <w:trPr>
          <w:trHeight w:val="2707"/>
        </w:trPr>
        <w:tc>
          <w:tcPr>
            <w:tcW w:w="2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5B618" w14:textId="03931425" w:rsidR="00942F29" w:rsidRPr="00444B03" w:rsidRDefault="00942F29" w:rsidP="005247E2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lastRenderedPageBreak/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[i+1].</w:t>
            </w:r>
            <w:proofErr w:type="spellStart"/>
            <w:r w:rsidRPr="00877935">
              <w:rPr>
                <w:rFonts w:asciiTheme="minorHAnsi" w:hAnsiTheme="minorHAnsi" w:cstheme="minorHAnsi"/>
                <w:b/>
                <w:sz w:val="20"/>
                <w:szCs w:val="20"/>
              </w:rPr>
              <w:t>sl_n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o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}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21346" w14:textId="004F5ACC" w:rsidR="00942F29" w:rsidRPr="00444B03" w:rsidRDefault="00942F29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 w:rsidRPr="003227C8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}</w:t>
            </w:r>
          </w:p>
          <w:p w14:paraId="0C256931" w14:textId="58826E87" w:rsidR="00942F29" w:rsidRDefault="00942F29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project_name:showEnd</w:t>
            </w:r>
            <w:proofErr w:type="spellEnd"/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}</w:t>
            </w:r>
          </w:p>
          <w:p w14:paraId="66BC287C" w14:textId="42D2A511" w:rsidR="00942F29" w:rsidRPr="00BD2641" w:rsidRDefault="00942F29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4943488F" w14:textId="5E9FB543" w:rsidR="00942F29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54370B0" w14:textId="077AC571" w:rsidR="00942F29" w:rsidRPr="001916F2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p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roponent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0F952193" w14:textId="76ED78C9" w:rsidR="00942F29" w:rsidRPr="00444B03" w:rsidRDefault="00942F29" w:rsidP="005247E2"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6735B75A" w14:textId="0F3FB5E0" w:rsidR="00942F29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A3119C9" w14:textId="0AB646FB" w:rsidR="00942F29" w:rsidRPr="00444B03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r</w:t>
            </w:r>
            <w:r w:rsidRPr="003227C8">
              <w:rPr>
                <w:rFonts w:asciiTheme="minorHAnsi" w:hAnsiTheme="minorHAnsi" w:cstheme="minorHAnsi"/>
                <w:sz w:val="18"/>
                <w:szCs w:val="18"/>
                <w:lang w:val="en"/>
              </w:rPr>
              <w:t>eg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20217442" w14:textId="470C72A6" w:rsidR="00942F29" w:rsidRPr="00444B03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19B5244D" w14:textId="2FF9A807" w:rsidR="00942F29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 </w:t>
            </w:r>
          </w:p>
          <w:p w14:paraId="4318C94F" w14:textId="4E893BC6" w:rsidR="00942F29" w:rsidRPr="00444B03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loca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5C9C0400" w14:textId="3B32E3BD" w:rsidR="00942F29" w:rsidRPr="00444B03" w:rsidRDefault="00942F29" w:rsidP="005247E2"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</w:t>
            </w:r>
            <w:proofErr w:type="gram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act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553E6993" w14:textId="4ABCC350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;</w:t>
            </w:r>
            <w:r w:rsidRPr="00444B03"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 w:rsidRPr="00444B03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_act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  <w:r w:rsidRPr="00444B03">
              <w:rPr>
                <w:rFonts w:asciiTheme="minorHAnsi" w:hAnsiTheme="minorHAnsi" w:cstheme="minorHAnsi"/>
                <w:sz w:val="18"/>
                <w:szCs w:val="18"/>
                <w:lang w:val="en"/>
              </w:rPr>
              <w:t>)</w:t>
            </w:r>
          </w:p>
          <w:p w14:paraId="7E4297F5" w14:textId="17AFE279" w:rsidR="00942F29" w:rsidRPr="00444B03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ubstitution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_act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058E978" w14:textId="6D5708D3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ea_act:showEnd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6CD0B68E" w14:textId="5BE49975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ifNEM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5128F78D" w14:textId="518FEBD6" w:rsidR="00942F29" w:rsidRPr="00E046C9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 w:rsidRPr="00444B03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217B3ACB" w14:textId="3BEC743C" w:rsidR="00942F29" w:rsidRDefault="00942F29" w:rsidP="005247E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18"/>
                <w:szCs w:val="18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</w:rPr>
              <w:t>ministry</w:t>
            </w:r>
            <w:proofErr w:type="gramEnd"/>
            <w:r>
              <w:rPr>
                <w:rFonts w:asciiTheme="minorHAnsi" w:hAnsiTheme="minorHAnsi" w:cstheme="minorHAnsi"/>
                <w:sz w:val="18"/>
                <w:szCs w:val="18"/>
              </w:rPr>
              <w:t>_nam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</w:rPr>
              <w:t>}</w:t>
            </w:r>
          </w:p>
          <w:p w14:paraId="386592DD" w14:textId="226F4372" w:rsidR="00942F29" w:rsidRPr="00444B03" w:rsidRDefault="00942F29" w:rsidP="005247E2"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>Decision to be made by:</w:t>
            </w:r>
            <w:r w:rsidRPr="00444B03"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 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item_val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milestone_type:ifEQ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(4):</w:t>
            </w:r>
            <w:proofErr w:type="spellStart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showBegin</w:t>
            </w:r>
            <w:proofErr w:type="spellEnd"/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}Minister 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eac_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ifNE(4):showBegin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decision_by}{$item_val[i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+1</w:t>
            </w:r>
            <w:r w:rsidRPr="00B108A4"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].milestone_type:showEnd}</w:t>
            </w:r>
          </w:p>
        </w:tc>
        <w:tc>
          <w:tcPr>
            <w:tcW w:w="3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F46F5" w14:textId="16CBD1EF" w:rsidR="00942F29" w:rsidRDefault="00942F29" w:rsidP="005247E2"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ifNEM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7E9E7D64" w14:textId="1BD90BEF" w:rsidR="00942F29" w:rsidRDefault="00942F29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  <w:p w14:paraId="2BBFFA8F" w14:textId="7AA8904E" w:rsidR="00942F29" w:rsidRDefault="00942F29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project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_description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}</w:t>
            </w:r>
          </w:p>
        </w:tc>
        <w:tc>
          <w:tcPr>
            <w:tcW w:w="5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C5459" w14:textId="411E43A8" w:rsidR="00942F29" w:rsidRDefault="00942F29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4):show(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eferral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elseShow(Decision)}</w:t>
            </w:r>
            <w:r w:rsidRPr="00220605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 Date:</w:t>
            </w:r>
            <w:r w:rsidRPr="0022060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_date</w:t>
            </w:r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bCs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}</w:t>
            </w:r>
          </w:p>
          <w:p w14:paraId="5C4EFE0A" w14:textId="165CBF1D" w:rsidR="00942F29" w:rsidRDefault="00942F29" w:rsidP="005247E2"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referral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>_date:showEnd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1D48824" w14:textId="27BC18FE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titl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029EE376" w14:textId="47BC6451" w:rsidR="00942F29" w:rsidRPr="00E046C9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title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235C9136" w14:textId="2488DE24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titl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313B891A" w14:textId="3DC95F3C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gram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7FFFBAF8" w14:textId="21615C95" w:rsidR="00942F29" w:rsidRPr="00E046C9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[i+1].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description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76CC9747" w14:textId="10B4BF99" w:rsidR="00942F29" w:rsidRPr="005344D2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short_</w:t>
            </w:r>
            <w:proofErr w:type="gramStart"/>
            <w:r>
              <w:rPr>
                <w:rFonts w:asciiTheme="minorHAnsi" w:hAnsiTheme="minorHAnsi" w:cstheme="minorHAnsi"/>
                <w:sz w:val="20"/>
                <w:szCs w:val="20"/>
              </w:rPr>
              <w:t>description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showEnd</w:t>
            </w:r>
            <w:proofErr w:type="spellEnd"/>
            <w:proofErr w:type="gram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CD87132" w14:textId="1FCE9B2B" w:rsidR="00942F29" w:rsidRDefault="00942F29" w:rsidP="005247E2"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[i+1</w:t>
            </w:r>
            <w:proofErr w:type="gram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]</w:t>
            </w:r>
            <w:r>
              <w:t xml:space="preserve"> .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</w:t>
            </w:r>
            <w:proofErr w:type="gramEnd"/>
            <w:r w:rsidRPr="00E47339"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_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pecp_date:ifNEM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():</w:t>
            </w:r>
            <w:proofErr w:type="spellStart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howBegin</w:t>
            </w:r>
            <w:proofErr w:type="spellEnd"/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}</w:t>
            </w:r>
          </w:p>
          <w:p w14:paraId="4F91939B" w14:textId="2F297BD9" w:rsidR="00942F29" w:rsidRPr="00E046C9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next_pecp_date</w:t>
            </w:r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:formatD</w:t>
            </w:r>
            <w:proofErr w:type="spellEnd"/>
            <w:r w:rsidRPr="005F2A29">
              <w:rPr>
                <w:rFonts w:asciiTheme="minorHAnsi" w:hAnsiTheme="minorHAnsi" w:cstheme="minorHAnsi"/>
                <w:sz w:val="20"/>
                <w:szCs w:val="20"/>
              </w:rPr>
              <w:t>('LL'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}</w:t>
            </w:r>
          </w:p>
          <w:p w14:paraId="5E7E31F9" w14:textId="1ED87BE7" w:rsidR="00942F29" w:rsidRPr="005344D2" w:rsidRDefault="00942F29" w:rsidP="005247E2"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item_val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[i+1].</w:t>
            </w:r>
            <w:proofErr w:type="spellStart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next_pecp_date:showEnd</w:t>
            </w:r>
            <w:proofErr w:type="spellEnd"/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}</w:t>
            </w:r>
          </w:p>
          <w:p w14:paraId="0F0ABF64" w14:textId="55E37B3B" w:rsidR="00942F29" w:rsidRPr="00220605" w:rsidRDefault="00942F29" w:rsidP="005247E2"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:ifNEM</w:t>
            </w:r>
            <w:proofErr w:type="spellEnd"/>
            <w:r>
              <w:rPr>
                <w:sz w:val="20"/>
                <w:szCs w:val="20"/>
              </w:rPr>
              <w:t>():</w:t>
            </w:r>
            <w:proofErr w:type="spellStart"/>
            <w:r>
              <w:rPr>
                <w:sz w:val="20"/>
                <w:szCs w:val="20"/>
              </w:rPr>
              <w:t>showBegin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2A5D18BA" w14:textId="658104C1" w:rsidR="00942F29" w:rsidRPr="00220605" w:rsidRDefault="00942F29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444B0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</w:t>
            </w:r>
            <w:proofErr w:type="gramStart"/>
            <w:r>
              <w:rPr>
                <w:sz w:val="20"/>
                <w:szCs w:val="20"/>
              </w:rPr>
              <w:t>].</w:t>
            </w:r>
            <w:proofErr w:type="spellStart"/>
            <w:r>
              <w:rPr>
                <w:sz w:val="20"/>
                <w:szCs w:val="20"/>
              </w:rPr>
              <w:t>additional</w:t>
            </w:r>
            <w:proofErr w:type="gramEnd"/>
            <w:r>
              <w:rPr>
                <w:sz w:val="20"/>
                <w:szCs w:val="20"/>
              </w:rPr>
              <w:t>_info</w:t>
            </w:r>
            <w:proofErr w:type="spellEnd"/>
            <w:r>
              <w:rPr>
                <w:sz w:val="20"/>
                <w:szCs w:val="20"/>
              </w:rPr>
              <w:t>}</w:t>
            </w:r>
          </w:p>
          <w:p w14:paraId="61150714" w14:textId="21A0408C" w:rsidR="00942F29" w:rsidRPr="00AE2AED" w:rsidRDefault="00942F29" w:rsidP="005247E2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</w:t>
            </w:r>
            <w:proofErr w:type="spellStart"/>
            <w:r>
              <w:rPr>
                <w:sz w:val="20"/>
                <w:szCs w:val="20"/>
              </w:rPr>
              <w:t>item_val</w:t>
            </w:r>
            <w:proofErr w:type="spellEnd"/>
            <w:r>
              <w:rPr>
                <w:sz w:val="20"/>
                <w:szCs w:val="20"/>
              </w:rPr>
              <w:t>[i+1].</w:t>
            </w:r>
            <w:proofErr w:type="spellStart"/>
            <w:r>
              <w:rPr>
                <w:sz w:val="20"/>
                <w:szCs w:val="20"/>
              </w:rPr>
              <w:t>additional_info:showEnd</w:t>
            </w:r>
            <w:proofErr w:type="spellEnd"/>
            <w:r>
              <w:rPr>
                <w:sz w:val="20"/>
                <w:szCs w:val="20"/>
              </w:rPr>
              <w:t>}</w:t>
            </w:r>
          </w:p>
        </w:tc>
      </w:tr>
      <w:bookmarkEnd w:id="0"/>
    </w:tbl>
    <w:p w14:paraId="10B21EF0" w14:textId="69ABA3F8" w:rsidR="00DC40AB" w:rsidRPr="00444B03" w:rsidRDefault="00DC40AB" w:rsidP="000A64BF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7DA278ED" w14:textId="4931E2AC" w:rsidR="002A1FDA" w:rsidRPr="00444B03" w:rsidRDefault="002A1FDA" w:rsidP="002A1FDA"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 w14:paraId="368E9D29" w14:textId="6D42C55E" w:rsidR="007D7BE1" w:rsidRDefault="007D7BE1" w:rsidP="007D7BE1"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</w:t>
      </w:r>
      <w:proofErr w:type="spellStart"/>
      <w:proofErr w:type="gramStart"/>
      <w:r>
        <w:rPr>
          <w:rFonts w:asciiTheme="minorHAnsi" w:hAnsiTheme="minorHAnsi" w:cstheme="minorHAnsi"/>
          <w:b/>
          <w:sz w:val="28"/>
          <w:szCs w:val="28"/>
        </w:rPr>
        <w:t>d.report</w:t>
      </w:r>
      <w:proofErr w:type="gramEnd"/>
      <w:r>
        <w:rPr>
          <w:rFonts w:asciiTheme="minorHAnsi" w:hAnsiTheme="minorHAnsi" w:cstheme="minorHAnsi"/>
          <w:b/>
          <w:sz w:val="28"/>
          <w:szCs w:val="28"/>
        </w:rPr>
        <w:t>_data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[i+1].</w:t>
      </w:r>
      <w:proofErr w:type="spellStart"/>
      <w:r>
        <w:rPr>
          <w:rFonts w:asciiTheme="minorHAnsi" w:hAnsiTheme="minorHAnsi" w:cstheme="minorHAnsi"/>
          <w:b/>
          <w:sz w:val="28"/>
          <w:szCs w:val="28"/>
        </w:rPr>
        <w:t>att</w:t>
      </w:r>
      <w:proofErr w:type="spellEnd"/>
      <w:r>
        <w:rPr>
          <w:rFonts w:asciiTheme="minorHAnsi" w:hAnsiTheme="minorHAnsi" w:cstheme="minorHAnsi"/>
          <w:b/>
          <w:sz w:val="28"/>
          <w:szCs w:val="28"/>
        </w:rPr>
        <w:t>}</w:t>
      </w:r>
    </w:p>
    <w:p w14:paraId="5D061F72" w14:textId="3DD80EE6" w:rsidR="002A1FDA" w:rsidRPr="00444B03" w:rsidRDefault="002A1FDA" w:rsidP="002A1FDA"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 w14:paraId="18E9E64B" w14:textId="77777777" w:rsidR="00B4343C" w:rsidRPr="007974DC" w:rsidRDefault="00B4343C" w:rsidP="007974DC"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 w:rsidR="00B4343C" w:rsidRPr="007974DC" w:rsidSect="00C00AA8">
      <w:headerReference w:type="default" r:id="rId8"/>
      <w:footerReference w:type="default" r:id="rId9"/>
      <w:headerReference w:type="first" r:id="rId10"/>
      <w:footerReference w:type="first" r:id="rId11"/>
      <w:pgSz w:w="15840" w:h="12240" w:orient="landscape"/>
      <w:pgMar w:top="567" w:right="851" w:bottom="567" w:left="851" w:header="624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1B40AF" w14:textId="77777777" w:rsidR="00962FC2" w:rsidRDefault="00962FC2" w:rsidP="003B6D8B">
      <w:r>
        <w:separator/>
      </w:r>
    </w:p>
  </w:endnote>
  <w:endnote w:type="continuationSeparator" w:id="0">
    <w:p w14:paraId="1CBB8C45" w14:textId="77777777" w:rsidR="00962FC2" w:rsidRDefault="00962FC2" w:rsidP="003B6D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15770441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Page Numbers (Top of Page)"/>
            <w:docPartUnique/>
          </w:docPartObj>
        </w:sdtPr>
        <w:sdtContent>
          <w:p w14:paraId="43F267B1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51814096"/>
      <w:docPartObj>
        <w:docPartGallery w:val="Page Numbers (Bottom of Page)"/>
        <w:docPartUnique/>
      </w:docPartObj>
    </w:sdtPr>
    <w:sdtContent>
      <w:sdt>
        <w:sdtPr>
          <w:rPr>
            <w:sz w:val="16"/>
            <w:szCs w:val="16"/>
          </w:rPr>
          <w:id w:val="-1769616900"/>
          <w:docPartObj>
            <w:docPartGallery w:val="Page Numbers (Top of Page)"/>
            <w:docPartUnique/>
          </w:docPartObj>
        </w:sdtPr>
        <w:sdtContent>
          <w:p w14:paraId="188B0514" w14:textId="77777777" w:rsidR="00C25B79" w:rsidRPr="00232FB2" w:rsidRDefault="00C25B79" w:rsidP="00232FB2">
            <w:pPr>
              <w:pStyle w:val="Footer"/>
              <w:jc w:val="right"/>
              <w:rPr>
                <w:sz w:val="16"/>
                <w:szCs w:val="16"/>
              </w:rPr>
            </w:pPr>
            <w:r w:rsidRPr="00232FB2">
              <w:rPr>
                <w:sz w:val="16"/>
                <w:szCs w:val="16"/>
              </w:rPr>
              <w:t xml:space="preserve">Page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  <w:r w:rsidRPr="00232FB2">
              <w:rPr>
                <w:sz w:val="16"/>
                <w:szCs w:val="16"/>
              </w:rPr>
              <w:t xml:space="preserve"> of </w:t>
            </w:r>
            <w:r w:rsidRPr="00232FB2">
              <w:rPr>
                <w:b/>
                <w:bCs/>
                <w:sz w:val="16"/>
                <w:szCs w:val="16"/>
              </w:rPr>
              <w:fldChar w:fldCharType="begin"/>
            </w:r>
            <w:r w:rsidRPr="00232FB2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232FB2">
              <w:rPr>
                <w:b/>
                <w:bCs/>
                <w:sz w:val="16"/>
                <w:szCs w:val="16"/>
              </w:rPr>
              <w:fldChar w:fldCharType="separate"/>
            </w:r>
            <w:r w:rsidRPr="00232FB2">
              <w:rPr>
                <w:b/>
                <w:bCs/>
                <w:noProof/>
                <w:sz w:val="16"/>
                <w:szCs w:val="16"/>
              </w:rPr>
              <w:t>2</w:t>
            </w:r>
            <w:r w:rsidRPr="00232FB2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3024" w14:textId="77777777" w:rsidR="00962FC2" w:rsidRDefault="00962FC2" w:rsidP="003B6D8B">
      <w:r>
        <w:separator/>
      </w:r>
    </w:p>
  </w:footnote>
  <w:footnote w:type="continuationSeparator" w:id="0">
    <w:p w14:paraId="58A6FED7" w14:textId="77777777" w:rsidR="00962FC2" w:rsidRDefault="00962FC2" w:rsidP="003B6D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E3E789" w14:textId="77777777" w:rsidR="00C25B79" w:rsidRPr="00746593" w:rsidRDefault="00C25B79" w:rsidP="00746593">
    <w:pPr>
      <w:pStyle w:val="Header"/>
    </w:pPr>
    <w:r w:rsidRPr="00746593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3D32E7" w14:textId="4B911798" w:rsidR="00C25B79" w:rsidRPr="005C020F" w:rsidRDefault="002D6A68" w:rsidP="002D6A68">
    <w:pPr>
      <w:pStyle w:val="Header"/>
      <w:tabs>
        <w:tab w:val="center" w:pos="7069"/>
        <w:tab w:val="left" w:pos="11025"/>
      </w:tabs>
      <w:rPr>
        <w:b/>
        <w:sz w:val="28"/>
        <w:szCs w:val="28"/>
      </w:rPr>
    </w:pP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  <w:r w:rsidR="00902E95">
      <w:rPr>
        <w:b/>
        <w:sz w:val="28"/>
        <w:szCs w:val="28"/>
      </w:rPr>
      <w:t>{</w:t>
    </w:r>
    <w:proofErr w:type="spellStart"/>
    <w:proofErr w:type="gramStart"/>
    <w:r w:rsidR="00902E95">
      <w:rPr>
        <w:b/>
        <w:sz w:val="28"/>
        <w:szCs w:val="28"/>
      </w:rPr>
      <w:t>d.report</w:t>
    </w:r>
    <w:proofErr w:type="gramEnd"/>
    <w:r w:rsidR="00902E95">
      <w:rPr>
        <w:b/>
        <w:sz w:val="28"/>
        <w:szCs w:val="28"/>
      </w:rPr>
      <w:t>_title</w:t>
    </w:r>
    <w:proofErr w:type="spellEnd"/>
    <w:r w:rsidR="00902E95">
      <w:rPr>
        <w:b/>
        <w:sz w:val="28"/>
        <w:szCs w:val="28"/>
      </w:rPr>
      <w:t>}</w:t>
    </w:r>
    <w:r w:rsidRPr="005C020F">
      <w:rPr>
        <w:b/>
        <w:sz w:val="28"/>
        <w:szCs w:val="28"/>
      </w:rPr>
      <w:tab/>
    </w:r>
    <w:r w:rsidRPr="005C020F">
      <w:rPr>
        <w:b/>
        <w:sz w:val="28"/>
        <w:szCs w:val="28"/>
      </w:rPr>
      <w:tab/>
    </w:r>
  </w:p>
  <w:p w14:paraId="3BD6B9BC" w14:textId="39992B4F" w:rsidR="00C25B79" w:rsidRPr="00044687" w:rsidRDefault="00C25B79" w:rsidP="00AE54E4">
    <w:pPr>
      <w:pStyle w:val="Header"/>
      <w:rPr>
        <w:rFonts w:asciiTheme="minorHAnsi" w:hAnsiTheme="minorHAnsi" w:cstheme="minorHAnsi"/>
        <w:i/>
        <w:sz w:val="16"/>
        <w:szCs w:val="16"/>
      </w:rPr>
    </w:pPr>
    <w:r w:rsidRPr="00044687">
      <w:rPr>
        <w:rFonts w:asciiTheme="minorHAnsi" w:hAnsiTheme="minorHAnsi" w:cstheme="minorHAnsi"/>
        <w:i/>
        <w:sz w:val="16"/>
        <w:szCs w:val="16"/>
      </w:rPr>
      <w:t>Last Updated:</w:t>
    </w:r>
    <w:r>
      <w:rPr>
        <w:rFonts w:asciiTheme="minorHAnsi" w:hAnsiTheme="minorHAnsi" w:cstheme="minorHAnsi"/>
        <w:i/>
        <w:sz w:val="16"/>
        <w:szCs w:val="16"/>
      </w:rPr>
      <w:t xml:space="preserve"> </w:t>
    </w:r>
    <w:r w:rsidR="00902E95">
      <w:rPr>
        <w:rFonts w:asciiTheme="minorHAnsi" w:hAnsiTheme="minorHAnsi" w:cstheme="minorHAnsi"/>
        <w:i/>
        <w:sz w:val="16"/>
        <w:szCs w:val="16"/>
      </w:rPr>
      <w:t>{</w:t>
    </w:r>
    <w:proofErr w:type="spellStart"/>
    <w:proofErr w:type="gramStart"/>
    <w:r w:rsidR="00902E95">
      <w:rPr>
        <w:rFonts w:asciiTheme="minorHAnsi" w:hAnsiTheme="minorHAnsi" w:cstheme="minorHAnsi"/>
        <w:i/>
        <w:sz w:val="16"/>
        <w:szCs w:val="16"/>
      </w:rPr>
      <w:t>d.report</w:t>
    </w:r>
    <w:proofErr w:type="gramEnd"/>
    <w:r w:rsidR="00902E95">
      <w:rPr>
        <w:rFonts w:asciiTheme="minorHAnsi" w:hAnsiTheme="minorHAnsi" w:cstheme="minorHAnsi"/>
        <w:i/>
        <w:sz w:val="16"/>
        <w:szCs w:val="16"/>
      </w:rPr>
      <w:t>_date</w:t>
    </w:r>
    <w:r w:rsidR="005F2A29" w:rsidRPr="005F2A29">
      <w:rPr>
        <w:rFonts w:asciiTheme="minorHAnsi" w:hAnsiTheme="minorHAnsi" w:cstheme="minorHAnsi"/>
        <w:i/>
        <w:sz w:val="16"/>
        <w:szCs w:val="16"/>
      </w:rPr>
      <w:t>:formatD</w:t>
    </w:r>
    <w:proofErr w:type="spellEnd"/>
    <w:r w:rsidR="005F2A29" w:rsidRPr="005F2A29">
      <w:rPr>
        <w:rFonts w:asciiTheme="minorHAnsi" w:hAnsiTheme="minorHAnsi" w:cstheme="minorHAnsi"/>
        <w:i/>
        <w:sz w:val="16"/>
        <w:szCs w:val="16"/>
      </w:rPr>
      <w:t xml:space="preserve">('LL') </w:t>
    </w:r>
    <w:r w:rsidR="00902E95">
      <w:rPr>
        <w:rFonts w:asciiTheme="minorHAnsi" w:hAnsiTheme="minorHAnsi" w:cstheme="minorHAnsi"/>
        <w:i/>
        <w:sz w:val="16"/>
        <w:szCs w:val="16"/>
      </w:rPr>
      <w:t>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BD8"/>
    <w:multiLevelType w:val="hybridMultilevel"/>
    <w:tmpl w:val="9B8EFF22"/>
    <w:lvl w:ilvl="0" w:tplc="D4E00EF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30B9"/>
    <w:multiLevelType w:val="hybridMultilevel"/>
    <w:tmpl w:val="CE46D5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B5B61"/>
    <w:multiLevelType w:val="hybridMultilevel"/>
    <w:tmpl w:val="D86C4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50317"/>
    <w:multiLevelType w:val="hybridMultilevel"/>
    <w:tmpl w:val="384880D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683852"/>
    <w:multiLevelType w:val="hybridMultilevel"/>
    <w:tmpl w:val="1FE6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4F7B2B"/>
    <w:multiLevelType w:val="hybridMultilevel"/>
    <w:tmpl w:val="0C1E438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53923A9"/>
    <w:multiLevelType w:val="hybridMultilevel"/>
    <w:tmpl w:val="712AE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B161C7"/>
    <w:multiLevelType w:val="hybridMultilevel"/>
    <w:tmpl w:val="C20E2424"/>
    <w:lvl w:ilvl="0" w:tplc="10090001">
      <w:start w:val="1"/>
      <w:numFmt w:val="bullet"/>
      <w:lvlText w:val=""/>
      <w:lvlJc w:val="left"/>
      <w:pPr>
        <w:ind w:left="82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54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6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8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0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42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14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6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86" w:hanging="360"/>
      </w:pPr>
      <w:rPr>
        <w:rFonts w:ascii="Wingdings" w:hAnsi="Wingdings" w:hint="default"/>
      </w:rPr>
    </w:lvl>
  </w:abstractNum>
  <w:abstractNum w:abstractNumId="8" w15:restartNumberingAfterBreak="0">
    <w:nsid w:val="30804C03"/>
    <w:multiLevelType w:val="hybridMultilevel"/>
    <w:tmpl w:val="BDB2DD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652DCF"/>
    <w:multiLevelType w:val="hybridMultilevel"/>
    <w:tmpl w:val="179E5F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9B4DF9"/>
    <w:multiLevelType w:val="hybridMultilevel"/>
    <w:tmpl w:val="33603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E73238"/>
    <w:multiLevelType w:val="hybridMultilevel"/>
    <w:tmpl w:val="10529AF0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FA3DE4"/>
    <w:multiLevelType w:val="hybridMultilevel"/>
    <w:tmpl w:val="06C292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815897"/>
    <w:multiLevelType w:val="hybridMultilevel"/>
    <w:tmpl w:val="845893E8"/>
    <w:lvl w:ilvl="0" w:tplc="D4DA5638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61DD19F0"/>
    <w:multiLevelType w:val="multilevel"/>
    <w:tmpl w:val="6A002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C8B5DF9"/>
    <w:multiLevelType w:val="hybridMultilevel"/>
    <w:tmpl w:val="A460A25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B92480"/>
    <w:multiLevelType w:val="hybridMultilevel"/>
    <w:tmpl w:val="EC04EA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A97"/>
    <w:multiLevelType w:val="hybridMultilevel"/>
    <w:tmpl w:val="F9085914"/>
    <w:lvl w:ilvl="0" w:tplc="3354A10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771040D"/>
    <w:multiLevelType w:val="multilevel"/>
    <w:tmpl w:val="4EFA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77C3446F"/>
    <w:multiLevelType w:val="hybridMultilevel"/>
    <w:tmpl w:val="44A612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7F7F25"/>
    <w:multiLevelType w:val="hybridMultilevel"/>
    <w:tmpl w:val="7EA884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6314755">
    <w:abstractNumId w:val="14"/>
  </w:num>
  <w:num w:numId="2" w16cid:durableId="137111418">
    <w:abstractNumId w:val="14"/>
  </w:num>
  <w:num w:numId="3" w16cid:durableId="1993483589">
    <w:abstractNumId w:val="5"/>
  </w:num>
  <w:num w:numId="4" w16cid:durableId="2013874632">
    <w:abstractNumId w:val="18"/>
  </w:num>
  <w:num w:numId="5" w16cid:durableId="940458080">
    <w:abstractNumId w:val="15"/>
  </w:num>
  <w:num w:numId="6" w16cid:durableId="1855727011">
    <w:abstractNumId w:val="0"/>
  </w:num>
  <w:num w:numId="7" w16cid:durableId="681902758">
    <w:abstractNumId w:val="16"/>
  </w:num>
  <w:num w:numId="8" w16cid:durableId="993797416">
    <w:abstractNumId w:val="1"/>
  </w:num>
  <w:num w:numId="9" w16cid:durableId="284965124">
    <w:abstractNumId w:val="19"/>
  </w:num>
  <w:num w:numId="10" w16cid:durableId="1049303484">
    <w:abstractNumId w:val="9"/>
  </w:num>
  <w:num w:numId="11" w16cid:durableId="1937126662">
    <w:abstractNumId w:val="20"/>
  </w:num>
  <w:num w:numId="12" w16cid:durableId="468133633">
    <w:abstractNumId w:val="12"/>
  </w:num>
  <w:num w:numId="13" w16cid:durableId="1148670293">
    <w:abstractNumId w:val="8"/>
  </w:num>
  <w:num w:numId="14" w16cid:durableId="734938366">
    <w:abstractNumId w:val="7"/>
  </w:num>
  <w:num w:numId="15" w16cid:durableId="758526480">
    <w:abstractNumId w:val="13"/>
  </w:num>
  <w:num w:numId="16" w16cid:durableId="50189622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028169232">
    <w:abstractNumId w:val="2"/>
  </w:num>
  <w:num w:numId="18" w16cid:durableId="774055389">
    <w:abstractNumId w:val="10"/>
  </w:num>
  <w:num w:numId="19" w16cid:durableId="69695537">
    <w:abstractNumId w:val="3"/>
  </w:num>
  <w:num w:numId="20" w16cid:durableId="2095592535">
    <w:abstractNumId w:val="6"/>
  </w:num>
  <w:num w:numId="21" w16cid:durableId="1101225478">
    <w:abstractNumId w:val="1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7224975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2F29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2FC2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6E8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59DC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B6D8B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3B6D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B6D8B"/>
    <w:rPr>
      <w:rFonts w:ascii="Calibri" w:hAnsi="Calibri" w:cs="Calibri"/>
    </w:rPr>
  </w:style>
  <w:style w:type="table" w:styleId="TableGrid">
    <w:name w:val="Table Grid"/>
    <w:basedOn w:val="TableNormal"/>
    <w:uiPriority w:val="59"/>
    <w:rsid w:val="00CA67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71B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1B97"/>
    <w:rPr>
      <w:rFonts w:ascii="Tahoma" w:hAnsi="Tahoma" w:cs="Tahoma"/>
      <w:sz w:val="16"/>
      <w:szCs w:val="16"/>
    </w:rPr>
  </w:style>
  <w:style w:type="character" w:customStyle="1" w:styleId="value3">
    <w:name w:val="value3"/>
    <w:basedOn w:val="DefaultParagraphFont"/>
    <w:rsid w:val="00511105"/>
    <w:rPr>
      <w:vanish w:val="0"/>
      <w:webHidden w:val="0"/>
      <w:color w:val="666666"/>
      <w:specVanish w:val="0"/>
    </w:rPr>
  </w:style>
  <w:style w:type="character" w:customStyle="1" w:styleId="ng-binding">
    <w:name w:val="ng-binding"/>
    <w:basedOn w:val="DefaultParagraphFont"/>
    <w:rsid w:val="00511105"/>
  </w:style>
  <w:style w:type="character" w:customStyle="1" w:styleId="value1">
    <w:name w:val="value1"/>
    <w:basedOn w:val="DefaultParagraphFont"/>
    <w:rsid w:val="00511105"/>
    <w:rPr>
      <w:color w:val="666666"/>
    </w:rPr>
  </w:style>
  <w:style w:type="character" w:styleId="Strong">
    <w:name w:val="Strong"/>
    <w:basedOn w:val="DefaultParagraphFont"/>
    <w:uiPriority w:val="22"/>
    <w:qFormat/>
    <w:rsid w:val="009C7B30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FA52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A523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A523E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52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A523E"/>
    <w:rPr>
      <w:rFonts w:ascii="Calibri" w:hAnsi="Calibri" w:cs="Calibri"/>
      <w:b/>
      <w:bCs/>
      <w:sz w:val="20"/>
      <w:szCs w:val="20"/>
    </w:rPr>
  </w:style>
  <w:style w:type="character" w:customStyle="1" w:styleId="value2">
    <w:name w:val="value2"/>
    <w:basedOn w:val="DefaultParagraphFont"/>
    <w:rsid w:val="002542AB"/>
    <w:rPr>
      <w:vanish w:val="0"/>
      <w:webHidden w:val="0"/>
      <w:color w:val="666666"/>
      <w:specVanish w:val="0"/>
    </w:rPr>
  </w:style>
  <w:style w:type="character" w:customStyle="1" w:styleId="value">
    <w:name w:val="value"/>
    <w:basedOn w:val="DefaultParagraphFont"/>
    <w:rsid w:val="002542AB"/>
  </w:style>
  <w:style w:type="paragraph" w:styleId="ListParagraph">
    <w:name w:val="List Paragraph"/>
    <w:basedOn w:val="Normal"/>
    <w:uiPriority w:val="34"/>
    <w:qFormat/>
    <w:rsid w:val="001916B2"/>
    <w:pPr>
      <w:ind w:left="720"/>
      <w:contextualSpacing/>
    </w:pPr>
  </w:style>
  <w:style w:type="paragraph" w:customStyle="1" w:styleId="Default">
    <w:name w:val="Default"/>
    <w:basedOn w:val="Normal"/>
    <w:rsid w:val="00346033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styleId="NormalWeb">
    <w:name w:val="Normal (Web)"/>
    <w:basedOn w:val="Normal"/>
    <w:uiPriority w:val="99"/>
    <w:semiHidden/>
    <w:unhideWhenUsed/>
    <w:rsid w:val="00844A9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Revision">
    <w:name w:val="Revision"/>
    <w:hidden/>
    <w:uiPriority w:val="99"/>
    <w:semiHidden/>
    <w:rsid w:val="009E2F9B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semiHidden/>
    <w:unhideWhenUsed/>
    <w:rsid w:val="00613DB7"/>
    <w:rPr>
      <w:color w:val="0563C1"/>
      <w:u w:val="single"/>
    </w:rPr>
  </w:style>
  <w:style w:type="paragraph" w:customStyle="1" w:styleId="TableBody">
    <w:name w:val="Table Body"/>
    <w:basedOn w:val="Normal"/>
    <w:link w:val="TableBodyChar"/>
    <w:uiPriority w:val="26"/>
    <w:qFormat/>
    <w:rsid w:val="00247F5A"/>
    <w:pPr>
      <w:suppressAutoHyphens/>
      <w:spacing w:before="100" w:after="100"/>
    </w:pPr>
    <w:rPr>
      <w:rFonts w:ascii="Calibri Light" w:hAnsi="Calibri Light" w:cstheme="minorBidi"/>
      <w:color w:val="000000" w:themeColor="text1"/>
    </w:rPr>
  </w:style>
  <w:style w:type="character" w:customStyle="1" w:styleId="TableBodyChar">
    <w:name w:val="Table Body Char"/>
    <w:basedOn w:val="DefaultParagraphFont"/>
    <w:link w:val="TableBody"/>
    <w:uiPriority w:val="26"/>
    <w:rsid w:val="00247F5A"/>
    <w:rPr>
      <w:rFonts w:ascii="Calibri Light" w:hAnsi="Calibri Light"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1A1E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132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48357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04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290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6472030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5255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2392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4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90706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527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80133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038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53539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096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255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5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2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6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6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4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22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0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2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72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906477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35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6347896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0322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3133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48079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41223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8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1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8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62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2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8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5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1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26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5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16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53342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932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301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0305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930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904872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62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36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3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2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6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0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3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8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1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0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4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1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2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67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0319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26851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11872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50386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198841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0481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26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6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5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6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1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5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155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6785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3831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561985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27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6572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64606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4822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806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7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7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43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428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488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00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79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282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56896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59110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6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30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2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7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38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01095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65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2719415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373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78887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568493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0247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14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7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1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84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4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23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3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0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0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1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33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56688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25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6962189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087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0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7331935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066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50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2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1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7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4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6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1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1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52</Words>
  <Characters>371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3-04-03T12:19:00Z</dcterms:created>
  <dcterms:modified xsi:type="dcterms:W3CDTF">2023-04-03T12:19:00Z</dcterms:modified>
</cp:coreProperties>
</file>